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Овчин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061043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090551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060369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3040968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3010888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3037416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010282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3012455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3059693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981802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969983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3016192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3083299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3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995205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095611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503891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001754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004802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032096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016910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992230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990736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991516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043737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003518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Овчинников Антон Григорьевич</dc:creator>
  <dc:language>ru-RU</dc:language>
  <cp:keywords/>
  <dcterms:created xsi:type="dcterms:W3CDTF">2024-03-28T08:08:41Z</dcterms:created>
  <dcterms:modified xsi:type="dcterms:W3CDTF">2024-03-28T08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